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 w:rsidP="00764816">
      <w:pPr>
        <w:ind w:firstLine="720"/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E056A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36" alt="" style="width:451.3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8964F3A" w:rsidR="007B4A91" w:rsidRPr="00570832" w:rsidRDefault="00BF1B9E">
      <w:pPr>
        <w:rPr>
          <w:color w:val="05A2A0"/>
          <w:sz w:val="28"/>
          <w:szCs w:val="28"/>
        </w:rPr>
      </w:pPr>
      <w:r w:rsidRPr="00570832">
        <w:rPr>
          <w:color w:val="05A2A0"/>
          <w:sz w:val="28"/>
          <w:szCs w:val="28"/>
        </w:rPr>
        <w:t>Squirrel Hunt</w:t>
      </w:r>
    </w:p>
    <w:p w14:paraId="34A9E19B" w14:textId="77777777" w:rsidR="007B4A91" w:rsidRDefault="002E056A">
      <w:pPr>
        <w:rPr>
          <w:sz w:val="28"/>
          <w:szCs w:val="28"/>
        </w:rPr>
      </w:pPr>
      <w:r>
        <w:rPr>
          <w:noProof/>
        </w:rPr>
        <w:pict w14:anchorId="0DAFBD09">
          <v:rect id="_x0000_i1035" alt="" style="width:451.3pt;height:.05pt;mso-width-percent:0;mso-height-percent:0;mso-width-percent:0;mso-height-percent:0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B4370F1" w14:textId="747A593B" w:rsidR="00BF1B9E" w:rsidRPr="00570832" w:rsidRDefault="00BF1B9E" w:rsidP="00BF1B9E">
      <w:pPr>
        <w:spacing w:line="240" w:lineRule="auto"/>
        <w:rPr>
          <w:rFonts w:eastAsia="Times New Roman"/>
          <w:color w:val="05A2A0"/>
          <w:sz w:val="28"/>
          <w:szCs w:val="28"/>
          <w:shd w:val="clear" w:color="auto" w:fill="FFFFFF"/>
          <w:lang w:val="en-SG" w:eastAsia="en-GB" w:bidi="hi-IN"/>
        </w:rPr>
      </w:pPr>
      <w:r w:rsidRPr="00570832">
        <w:rPr>
          <w:rFonts w:eastAsia="Times New Roman"/>
          <w:color w:val="05A2A0"/>
          <w:sz w:val="28"/>
          <w:szCs w:val="28"/>
          <w:shd w:val="clear" w:color="auto" w:fill="FFFFFF"/>
          <w:lang w:val="en-SG" w:eastAsia="en-GB" w:bidi="hi-IN"/>
        </w:rPr>
        <w:t>Stay alive long enough to collect 30 nuts. (get golden nuts, nuts and avoid snakes)</w:t>
      </w:r>
    </w:p>
    <w:p w14:paraId="3D632C61" w14:textId="77777777" w:rsidR="007B4A91" w:rsidRDefault="002E056A">
      <w:pPr>
        <w:rPr>
          <w:sz w:val="28"/>
          <w:szCs w:val="28"/>
        </w:rPr>
      </w:pPr>
      <w:r>
        <w:rPr>
          <w:noProof/>
        </w:rPr>
        <w:pict w14:anchorId="29F3B047">
          <v:rect id="_x0000_i1034" alt="" style="width:451.3pt;height:.05pt;mso-width-percent:0;mso-height-percent:0;mso-width-percent:0;mso-height-percent:0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41B53D71" w14:textId="6636270B" w:rsidR="007B4A91" w:rsidRDefault="00556965" w:rsidP="001A1EE0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684BCE5" w14:textId="453D6225" w:rsidR="001A1EE0" w:rsidRPr="00570832" w:rsidRDefault="00663D8B" w:rsidP="001A1EE0">
      <w:pPr>
        <w:rPr>
          <w:color w:val="05A2A0"/>
          <w:sz w:val="28"/>
          <w:szCs w:val="28"/>
        </w:rPr>
      </w:pPr>
      <w:r w:rsidRPr="00570832">
        <w:rPr>
          <w:color w:val="05A2A0"/>
          <w:sz w:val="28"/>
          <w:szCs w:val="28"/>
        </w:rPr>
        <w:t>You</w:t>
      </w:r>
      <w:r w:rsidR="001A1EE0" w:rsidRPr="00570832">
        <w:rPr>
          <w:color w:val="05A2A0"/>
          <w:sz w:val="28"/>
          <w:szCs w:val="28"/>
        </w:rPr>
        <w:t xml:space="preserve"> a</w:t>
      </w:r>
      <w:r w:rsidR="00E255E4" w:rsidRPr="00570832">
        <w:rPr>
          <w:color w:val="05A2A0"/>
          <w:sz w:val="28"/>
          <w:szCs w:val="28"/>
        </w:rPr>
        <w:t>re a</w:t>
      </w:r>
      <w:r w:rsidR="001A1EE0" w:rsidRPr="00570832">
        <w:rPr>
          <w:color w:val="05A2A0"/>
          <w:sz w:val="28"/>
          <w:szCs w:val="28"/>
        </w:rPr>
        <w:t xml:space="preserve"> squirrel who’s family lives in a forest. </w:t>
      </w:r>
      <w:r w:rsidRPr="00570832">
        <w:rPr>
          <w:color w:val="05A2A0"/>
          <w:sz w:val="28"/>
          <w:szCs w:val="28"/>
        </w:rPr>
        <w:t>They</w:t>
      </w:r>
      <w:r w:rsidR="001A1EE0" w:rsidRPr="00570832">
        <w:rPr>
          <w:color w:val="05A2A0"/>
          <w:sz w:val="28"/>
          <w:szCs w:val="28"/>
        </w:rPr>
        <w:t xml:space="preserve"> are hungry and want </w:t>
      </w:r>
    </w:p>
    <w:p w14:paraId="6102F988" w14:textId="3212681E" w:rsidR="007B4A91" w:rsidRPr="00570832" w:rsidRDefault="002E056A">
      <w:pPr>
        <w:rPr>
          <w:color w:val="05A2A0"/>
          <w:sz w:val="28"/>
          <w:szCs w:val="28"/>
        </w:rPr>
      </w:pPr>
      <w:r>
        <w:rPr>
          <w:noProof/>
          <w:color w:val="05A2A0"/>
        </w:rPr>
        <w:pict w14:anchorId="04BE5B81">
          <v:rect id="_x0000_i1033" alt="" style="width:451.3pt;height:.05pt;mso-width-percent:0;mso-height-percent:0;mso-width-percent:0;mso-height-percent:0" o:hralign="center" o:hrstd="t" o:hr="t" fillcolor="#a0a0a0" stroked="f"/>
        </w:pict>
      </w:r>
    </w:p>
    <w:p w14:paraId="4A2BBC4F" w14:textId="4199463A" w:rsidR="007B4A91" w:rsidRPr="00570832" w:rsidRDefault="00663D8B" w:rsidP="00663D8B">
      <w:pPr>
        <w:rPr>
          <w:color w:val="05A2A0"/>
          <w:sz w:val="28"/>
          <w:szCs w:val="28"/>
        </w:rPr>
      </w:pPr>
      <w:r w:rsidRPr="00570832">
        <w:rPr>
          <w:color w:val="05A2A0"/>
          <w:sz w:val="28"/>
          <w:szCs w:val="28"/>
        </w:rPr>
        <w:t>eat, so you need to go forage for nuts in the forest</w:t>
      </w:r>
      <w:r w:rsidR="00E255E4" w:rsidRPr="00570832">
        <w:rPr>
          <w:color w:val="05A2A0"/>
          <w:sz w:val="28"/>
          <w:szCs w:val="28"/>
        </w:rPr>
        <w:t xml:space="preserve"> (maze)</w:t>
      </w:r>
      <w:r w:rsidRPr="00570832">
        <w:rPr>
          <w:color w:val="05A2A0"/>
          <w:sz w:val="28"/>
          <w:szCs w:val="28"/>
        </w:rPr>
        <w:t xml:space="preserve">. You can find </w:t>
      </w:r>
    </w:p>
    <w:p w14:paraId="0AE3FDBE" w14:textId="187C752A" w:rsidR="007B4A91" w:rsidRPr="00570832" w:rsidRDefault="002E056A">
      <w:pPr>
        <w:rPr>
          <w:color w:val="05A2A0"/>
          <w:sz w:val="28"/>
          <w:szCs w:val="28"/>
        </w:rPr>
      </w:pPr>
      <w:r>
        <w:rPr>
          <w:noProof/>
          <w:color w:val="05A2A0"/>
        </w:rPr>
        <w:pict w14:anchorId="15C910D3">
          <v:rect id="_x0000_i1032" alt="" style="width:451.3pt;height:.05pt;mso-width-percent:0;mso-height-percent:0;mso-width-percent:0;mso-height-percent:0" o:hralign="center" o:hrstd="t" o:hr="t" fillcolor="#a0a0a0" stroked="f"/>
        </w:pict>
      </w:r>
    </w:p>
    <w:p w14:paraId="678A09BC" w14:textId="4BB382AE" w:rsidR="007B4A91" w:rsidRPr="00570832" w:rsidRDefault="00E255E4" w:rsidP="00663D8B">
      <w:pPr>
        <w:rPr>
          <w:color w:val="05A2A0"/>
          <w:sz w:val="28"/>
          <w:szCs w:val="28"/>
        </w:rPr>
      </w:pPr>
      <w:r w:rsidRPr="00570832">
        <w:rPr>
          <w:color w:val="05A2A0"/>
          <w:sz w:val="28"/>
          <w:szCs w:val="28"/>
        </w:rPr>
        <w:t>lots of nuts</w:t>
      </w:r>
      <w:r w:rsidR="00663D8B" w:rsidRPr="00570832">
        <w:rPr>
          <w:color w:val="05A2A0"/>
          <w:sz w:val="28"/>
          <w:szCs w:val="28"/>
        </w:rPr>
        <w:t xml:space="preserve">, but </w:t>
      </w:r>
      <w:r w:rsidRPr="00570832">
        <w:rPr>
          <w:color w:val="05A2A0"/>
          <w:sz w:val="28"/>
          <w:szCs w:val="28"/>
        </w:rPr>
        <w:t>a snake is chasing you</w:t>
      </w:r>
      <w:r w:rsidR="00663D8B" w:rsidRPr="00570832">
        <w:rPr>
          <w:color w:val="05A2A0"/>
          <w:sz w:val="28"/>
          <w:szCs w:val="28"/>
        </w:rPr>
        <w:t xml:space="preserve">! You need to </w:t>
      </w:r>
      <w:r w:rsidRPr="00570832">
        <w:rPr>
          <w:color w:val="05A2A0"/>
          <w:sz w:val="28"/>
          <w:szCs w:val="28"/>
        </w:rPr>
        <w:t xml:space="preserve">collect 30 nuts and </w:t>
      </w:r>
    </w:p>
    <w:p w14:paraId="35A4557A" w14:textId="17BBA7CD" w:rsidR="007B4A91" w:rsidRPr="00570832" w:rsidRDefault="002E056A">
      <w:pPr>
        <w:rPr>
          <w:color w:val="05A2A0"/>
          <w:sz w:val="28"/>
          <w:szCs w:val="28"/>
        </w:rPr>
      </w:pPr>
      <w:r>
        <w:rPr>
          <w:noProof/>
          <w:color w:val="05A2A0"/>
        </w:rPr>
        <w:pict w14:anchorId="5D972187">
          <v:rect id="_x0000_i1031" alt="" style="width:451.3pt;height:.05pt;mso-width-percent:0;mso-height-percent:0;mso-width-percent:0;mso-height-percent:0" o:hralign="center" o:hrstd="t" o:hr="t" fillcolor="#a0a0a0" stroked="f"/>
        </w:pict>
      </w:r>
    </w:p>
    <w:p w14:paraId="18797DDE" w14:textId="306A0FC0" w:rsidR="00663D8B" w:rsidRPr="00570832" w:rsidRDefault="00663D8B" w:rsidP="00663D8B">
      <w:pPr>
        <w:rPr>
          <w:color w:val="05A2A0"/>
          <w:sz w:val="28"/>
          <w:szCs w:val="28"/>
        </w:rPr>
      </w:pPr>
      <w:r w:rsidRPr="00570832">
        <w:rPr>
          <w:color w:val="05A2A0"/>
          <w:sz w:val="28"/>
          <w:szCs w:val="28"/>
        </w:rPr>
        <w:t>reach safely to your family before you lose all lives.</w:t>
      </w:r>
    </w:p>
    <w:p w14:paraId="6F5E7743" w14:textId="6E28B3A9" w:rsidR="007B4A91" w:rsidRPr="00570832" w:rsidRDefault="002E056A" w:rsidP="00E255E4">
      <w:pPr>
        <w:rPr>
          <w:color w:val="05A2A0"/>
          <w:sz w:val="28"/>
          <w:szCs w:val="28"/>
        </w:rPr>
      </w:pPr>
      <w:r>
        <w:rPr>
          <w:noProof/>
          <w:color w:val="05A2A0"/>
        </w:rPr>
        <w:pict w14:anchorId="337E1BE0">
          <v:rect id="_x0000_i1030" alt="" style="width:451.3pt;height:.05pt;mso-width-percent:0;mso-height-percent:0;mso-width-percent:0;mso-height-percent:0" o:hralign="center" o:hrstd="t" o:hr="t" fillcolor="#a0a0a0" stroked="f"/>
        </w:pict>
      </w:r>
      <w:r w:rsidR="00556965"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E576578" w:rsidR="007B4A91" w:rsidRPr="00570832" w:rsidRDefault="00663D8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05A2A0"/>
                <w:sz w:val="28"/>
                <w:szCs w:val="28"/>
              </w:rPr>
            </w:pPr>
            <w:r w:rsidRPr="00570832">
              <w:rPr>
                <w:color w:val="05A2A0"/>
                <w:sz w:val="28"/>
                <w:szCs w:val="28"/>
              </w:rPr>
              <w:t>Squirre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75ECFC8" w:rsidR="007B4A91" w:rsidRPr="00570832" w:rsidRDefault="00663D8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05A2A0"/>
                <w:sz w:val="28"/>
                <w:szCs w:val="28"/>
              </w:rPr>
            </w:pPr>
            <w:r w:rsidRPr="00570832">
              <w:rPr>
                <w:color w:val="05A2A0"/>
                <w:sz w:val="28"/>
                <w:szCs w:val="28"/>
              </w:rPr>
              <w:t xml:space="preserve">It can move using arrow keys to collect </w:t>
            </w:r>
            <w:r w:rsidR="00E255E4" w:rsidRPr="00570832">
              <w:rPr>
                <w:color w:val="05A2A0"/>
                <w:sz w:val="28"/>
                <w:szCs w:val="28"/>
              </w:rPr>
              <w:t xml:space="preserve">all </w:t>
            </w:r>
            <w:r w:rsidRPr="00570832">
              <w:rPr>
                <w:color w:val="05A2A0"/>
                <w:sz w:val="28"/>
                <w:szCs w:val="28"/>
              </w:rPr>
              <w:t>nuts</w:t>
            </w:r>
            <w:r w:rsidR="00570832" w:rsidRPr="00570832">
              <w:rPr>
                <w:color w:val="05A2A0"/>
                <w:sz w:val="28"/>
                <w:szCs w:val="28"/>
              </w:rPr>
              <w:t xml:space="preserve"> and avoid snakes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24591C0" w:rsidR="007B4A91" w:rsidRPr="00570832" w:rsidRDefault="00663D8B" w:rsidP="00556965">
            <w:pPr>
              <w:widowControl w:val="0"/>
              <w:spacing w:line="240" w:lineRule="auto"/>
              <w:jc w:val="center"/>
              <w:rPr>
                <w:color w:val="05A2A0"/>
                <w:sz w:val="28"/>
                <w:szCs w:val="28"/>
              </w:rPr>
            </w:pPr>
            <w:r w:rsidRPr="00570832">
              <w:rPr>
                <w:color w:val="05A2A0"/>
                <w:sz w:val="28"/>
                <w:szCs w:val="28"/>
              </w:rPr>
              <w:t>Snak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2888E40" w:rsidR="007B4A91" w:rsidRPr="00570832" w:rsidRDefault="00203C39" w:rsidP="00556965">
            <w:pPr>
              <w:widowControl w:val="0"/>
              <w:spacing w:line="240" w:lineRule="auto"/>
              <w:jc w:val="center"/>
              <w:rPr>
                <w:color w:val="05A2A0"/>
                <w:sz w:val="28"/>
                <w:szCs w:val="28"/>
              </w:rPr>
            </w:pPr>
            <w:r w:rsidRPr="00570832">
              <w:rPr>
                <w:color w:val="05A2A0"/>
                <w:sz w:val="28"/>
                <w:szCs w:val="28"/>
              </w:rPr>
              <w:t xml:space="preserve">Chases squirrel, bites </w:t>
            </w:r>
            <w:r w:rsidR="00E255E4" w:rsidRPr="00570832">
              <w:rPr>
                <w:color w:val="05A2A0"/>
                <w:sz w:val="28"/>
                <w:szCs w:val="28"/>
              </w:rPr>
              <w:t>squirrel, takes lives from squirrel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5D1A8B5" w:rsidR="007B4A91" w:rsidRPr="00570832" w:rsidRDefault="00663D8B" w:rsidP="00556965">
            <w:pPr>
              <w:widowControl w:val="0"/>
              <w:spacing w:line="240" w:lineRule="auto"/>
              <w:jc w:val="center"/>
              <w:rPr>
                <w:color w:val="05A2A0"/>
                <w:sz w:val="28"/>
                <w:szCs w:val="28"/>
              </w:rPr>
            </w:pPr>
            <w:r w:rsidRPr="00570832">
              <w:rPr>
                <w:color w:val="05A2A0"/>
                <w:sz w:val="28"/>
                <w:szCs w:val="28"/>
              </w:rPr>
              <w:t>Nu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ADCC7F4" w:rsidR="007B4A91" w:rsidRPr="00570832" w:rsidRDefault="00E255E4" w:rsidP="00556965">
            <w:pPr>
              <w:widowControl w:val="0"/>
              <w:spacing w:line="240" w:lineRule="auto"/>
              <w:jc w:val="center"/>
              <w:rPr>
                <w:color w:val="05A2A0"/>
                <w:sz w:val="28"/>
                <w:szCs w:val="28"/>
              </w:rPr>
            </w:pPr>
            <w:r w:rsidRPr="00570832">
              <w:rPr>
                <w:color w:val="05A2A0"/>
                <w:sz w:val="28"/>
                <w:szCs w:val="28"/>
              </w:rPr>
              <w:t>Gives</w:t>
            </w:r>
            <w:r w:rsidR="00663D8B" w:rsidRPr="00570832">
              <w:rPr>
                <w:color w:val="05A2A0"/>
                <w:sz w:val="28"/>
                <w:szCs w:val="28"/>
              </w:rPr>
              <w:t xml:space="preserve"> squirrel 1 nut</w:t>
            </w:r>
            <w:r w:rsidR="00203C39" w:rsidRPr="00570832">
              <w:rPr>
                <w:color w:val="05A2A0"/>
                <w:sz w:val="28"/>
                <w:szCs w:val="28"/>
              </w:rPr>
              <w:t xml:space="preserve"> point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3FA63F45" w:rsidR="007B4A91" w:rsidRPr="00570832" w:rsidRDefault="00663D8B" w:rsidP="00556965">
            <w:pPr>
              <w:widowControl w:val="0"/>
              <w:spacing w:line="240" w:lineRule="auto"/>
              <w:jc w:val="center"/>
              <w:rPr>
                <w:color w:val="05A2A0"/>
                <w:sz w:val="28"/>
                <w:szCs w:val="28"/>
              </w:rPr>
            </w:pPr>
            <w:r w:rsidRPr="00570832">
              <w:rPr>
                <w:color w:val="05A2A0"/>
                <w:sz w:val="28"/>
                <w:szCs w:val="28"/>
              </w:rPr>
              <w:t>Golden Nu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3918839E" w:rsidR="007B4A91" w:rsidRPr="00570832" w:rsidRDefault="00E255E4" w:rsidP="00556965">
            <w:pPr>
              <w:widowControl w:val="0"/>
              <w:spacing w:line="240" w:lineRule="auto"/>
              <w:jc w:val="center"/>
              <w:rPr>
                <w:color w:val="05A2A0"/>
                <w:sz w:val="28"/>
                <w:szCs w:val="28"/>
              </w:rPr>
            </w:pPr>
            <w:r w:rsidRPr="00570832">
              <w:rPr>
                <w:color w:val="05A2A0"/>
                <w:sz w:val="28"/>
                <w:szCs w:val="28"/>
              </w:rPr>
              <w:t>Gives</w:t>
            </w:r>
            <w:r w:rsidR="00663D8B" w:rsidRPr="00570832">
              <w:rPr>
                <w:color w:val="05A2A0"/>
                <w:sz w:val="28"/>
                <w:szCs w:val="28"/>
              </w:rPr>
              <w:t xml:space="preserve"> squirrel 1 life and</w:t>
            </w:r>
            <w:r w:rsidR="005F3B12" w:rsidRPr="00570832">
              <w:rPr>
                <w:color w:val="05A2A0"/>
                <w:sz w:val="28"/>
                <w:szCs w:val="28"/>
              </w:rPr>
              <w:t xml:space="preserve"> </w:t>
            </w:r>
            <w:r w:rsidR="00203C39" w:rsidRPr="00570832">
              <w:rPr>
                <w:color w:val="05A2A0"/>
                <w:sz w:val="28"/>
                <w:szCs w:val="28"/>
              </w:rPr>
              <w:t>1 nut point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5DDD2BA6" w:rsidR="007B4A91" w:rsidRDefault="007B4A91">
      <w:pPr>
        <w:ind w:left="720"/>
        <w:rPr>
          <w:sz w:val="28"/>
          <w:szCs w:val="28"/>
        </w:rPr>
      </w:pPr>
    </w:p>
    <w:p w14:paraId="08E07206" w14:textId="374A6D33" w:rsidR="00B55F29" w:rsidRDefault="00B55F29">
      <w:pPr>
        <w:ind w:left="720"/>
        <w:rPr>
          <w:sz w:val="28"/>
          <w:szCs w:val="28"/>
        </w:rPr>
      </w:pPr>
    </w:p>
    <w:p w14:paraId="3D4C004A" w14:textId="27B3EAA8" w:rsidR="00B55F29" w:rsidRDefault="00B55F29">
      <w:pPr>
        <w:ind w:left="720"/>
        <w:rPr>
          <w:sz w:val="28"/>
          <w:szCs w:val="28"/>
        </w:rPr>
      </w:pPr>
    </w:p>
    <w:p w14:paraId="3C3DE55B" w14:textId="2D94A1FC" w:rsidR="00B55F29" w:rsidRDefault="00B55F29">
      <w:pPr>
        <w:ind w:left="720"/>
        <w:rPr>
          <w:sz w:val="28"/>
          <w:szCs w:val="28"/>
        </w:rPr>
      </w:pPr>
    </w:p>
    <w:p w14:paraId="3A1716CA" w14:textId="22D21FD9" w:rsidR="00B55F29" w:rsidRDefault="00B55F29">
      <w:pPr>
        <w:ind w:left="720"/>
        <w:rPr>
          <w:sz w:val="28"/>
          <w:szCs w:val="28"/>
        </w:rPr>
      </w:pPr>
    </w:p>
    <w:p w14:paraId="721C80DA" w14:textId="4A880DCD" w:rsidR="00B55F29" w:rsidRDefault="00B55F29">
      <w:pPr>
        <w:ind w:left="720"/>
        <w:rPr>
          <w:sz w:val="28"/>
          <w:szCs w:val="28"/>
        </w:rPr>
      </w:pPr>
    </w:p>
    <w:p w14:paraId="60864CCF" w14:textId="1B3D8B27" w:rsidR="00B55F29" w:rsidRDefault="00B55F29">
      <w:pPr>
        <w:ind w:left="720"/>
        <w:rPr>
          <w:sz w:val="28"/>
          <w:szCs w:val="28"/>
        </w:rPr>
      </w:pPr>
    </w:p>
    <w:p w14:paraId="23100480" w14:textId="38897838" w:rsidR="00B55F29" w:rsidRDefault="00B55F29">
      <w:pPr>
        <w:ind w:left="720"/>
        <w:rPr>
          <w:sz w:val="28"/>
          <w:szCs w:val="28"/>
        </w:rPr>
      </w:pPr>
    </w:p>
    <w:p w14:paraId="0CD5CE65" w14:textId="015BA833" w:rsidR="00B55F29" w:rsidRDefault="00B55F29">
      <w:pPr>
        <w:ind w:left="720"/>
        <w:rPr>
          <w:sz w:val="28"/>
          <w:szCs w:val="28"/>
        </w:rPr>
      </w:pPr>
    </w:p>
    <w:p w14:paraId="34506626" w14:textId="0B6B8D6F" w:rsidR="00B55F29" w:rsidRDefault="00B55F29">
      <w:pPr>
        <w:ind w:left="720"/>
        <w:rPr>
          <w:sz w:val="28"/>
          <w:szCs w:val="28"/>
        </w:rPr>
      </w:pPr>
    </w:p>
    <w:p w14:paraId="381DA132" w14:textId="77777777" w:rsidR="00B55F29" w:rsidRDefault="00B55F29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5B3AC086" w14:textId="588DA3D1" w:rsidR="00570832" w:rsidRPr="00570832" w:rsidRDefault="00B55F29">
      <w:pPr>
        <w:rPr>
          <w:sz w:val="28"/>
          <w:szCs w:val="28"/>
        </w:rPr>
      </w:pPr>
      <w:r w:rsidRPr="00B55F29">
        <w:rPr>
          <w:noProof/>
          <w:sz w:val="28"/>
          <w:szCs w:val="28"/>
        </w:rPr>
        <w:drawing>
          <wp:inline distT="0" distB="0" distL="0" distR="0" wp14:anchorId="4CD26503" wp14:editId="5F2D09C8">
            <wp:extent cx="5943600" cy="438404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8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F6C1C" w14:textId="476E6F1D" w:rsidR="007B4A91" w:rsidRDefault="007B4A91">
      <w:pPr>
        <w:rPr>
          <w:sz w:val="28"/>
          <w:szCs w:val="28"/>
        </w:rPr>
      </w:pPr>
    </w:p>
    <w:p w14:paraId="6A534FF3" w14:textId="72A97F9A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289E8F8C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65F5A4A1" w14:textId="39A7BF24" w:rsidR="00E255E4" w:rsidRPr="00570832" w:rsidRDefault="00E255E4">
      <w:pPr>
        <w:rPr>
          <w:color w:val="05A2A0"/>
          <w:sz w:val="28"/>
          <w:szCs w:val="28"/>
        </w:rPr>
      </w:pPr>
      <w:r w:rsidRPr="00570832">
        <w:rPr>
          <w:color w:val="05A2A0"/>
          <w:sz w:val="28"/>
          <w:szCs w:val="28"/>
        </w:rPr>
        <w:t>The maze starts becoming smaller and smaller as the game progresses.</w:t>
      </w:r>
    </w:p>
    <w:p w14:paraId="40F7F5F6" w14:textId="77777777" w:rsidR="00E255E4" w:rsidRPr="00570832" w:rsidRDefault="002E056A">
      <w:pPr>
        <w:rPr>
          <w:color w:val="05A2A0"/>
          <w:sz w:val="28"/>
          <w:szCs w:val="28"/>
        </w:rPr>
      </w:pPr>
      <w:r>
        <w:rPr>
          <w:noProof/>
          <w:color w:val="05A2A0"/>
        </w:rPr>
        <w:pict w14:anchorId="4F92B24E">
          <v:rect id="_x0000_i1029" alt="" style="width:451.3pt;height:.05pt;mso-width-percent:0;mso-height-percent:0;mso-width-percent:0;mso-height-percent:0" o:hralign="center" o:hrstd="t" o:hr="t" fillcolor="#a0a0a0" stroked="f"/>
        </w:pict>
      </w:r>
    </w:p>
    <w:p w14:paraId="385AB7E5" w14:textId="2DD8143D" w:rsidR="00E255E4" w:rsidRPr="00570832" w:rsidRDefault="00E255E4">
      <w:pPr>
        <w:rPr>
          <w:color w:val="05A2A0"/>
          <w:sz w:val="28"/>
          <w:szCs w:val="28"/>
        </w:rPr>
      </w:pPr>
      <w:r w:rsidRPr="00570832">
        <w:rPr>
          <w:color w:val="05A2A0"/>
          <w:sz w:val="28"/>
          <w:szCs w:val="28"/>
        </w:rPr>
        <w:t>Nuts are all scattered depending on what you collected.</w:t>
      </w:r>
    </w:p>
    <w:p w14:paraId="25D69AEF" w14:textId="77777777" w:rsidR="00E255E4" w:rsidRPr="00570832" w:rsidRDefault="002E056A">
      <w:pPr>
        <w:rPr>
          <w:color w:val="05A2A0"/>
          <w:sz w:val="28"/>
          <w:szCs w:val="28"/>
        </w:rPr>
      </w:pPr>
      <w:r>
        <w:rPr>
          <w:noProof/>
          <w:color w:val="05A2A0"/>
        </w:rPr>
        <w:pict w14:anchorId="49CF2C3B">
          <v:rect id="_x0000_i1028" alt="" style="width:451.3pt;height:.05pt;mso-width-percent:0;mso-height-percent:0;mso-width-percent:0;mso-height-percent:0" o:hralign="center" o:hrstd="t" o:hr="t" fillcolor="#a0a0a0" stroked="f"/>
        </w:pict>
      </w:r>
    </w:p>
    <w:p w14:paraId="3E528DAD" w14:textId="2B13EB9D" w:rsidR="00E255E4" w:rsidRPr="00570832" w:rsidRDefault="00E255E4">
      <w:pPr>
        <w:rPr>
          <w:color w:val="05A2A0"/>
          <w:sz w:val="28"/>
          <w:szCs w:val="28"/>
        </w:rPr>
      </w:pPr>
      <w:r w:rsidRPr="00570832">
        <w:rPr>
          <w:color w:val="05A2A0"/>
          <w:sz w:val="28"/>
          <w:szCs w:val="28"/>
        </w:rPr>
        <w:t>Nuts can be gone outside maze and you might not even have enough to get up to 30</w:t>
      </w:r>
    </w:p>
    <w:p w14:paraId="34A34147" w14:textId="77777777" w:rsidR="00E255E4" w:rsidRPr="00570832" w:rsidRDefault="002E056A">
      <w:pPr>
        <w:rPr>
          <w:color w:val="05A2A0"/>
          <w:sz w:val="28"/>
          <w:szCs w:val="28"/>
        </w:rPr>
      </w:pPr>
      <w:r>
        <w:rPr>
          <w:noProof/>
          <w:color w:val="05A2A0"/>
        </w:rPr>
        <w:pict w14:anchorId="2BE0C1BB">
          <v:rect id="_x0000_i1027" alt="" style="width:451.3pt;height:.05pt;mso-width-percent:0;mso-height-percent:0;mso-width-percent:0;mso-height-percent:0" o:hralign="center" o:hrstd="t" o:hr="t" fillcolor="#a0a0a0" stroked="f"/>
        </w:pict>
      </w:r>
    </w:p>
    <w:p w14:paraId="4A7A7E1C" w14:textId="2E1DFFB8" w:rsidR="00E255E4" w:rsidRPr="00570832" w:rsidRDefault="00E255E4">
      <w:pPr>
        <w:rPr>
          <w:color w:val="05A2A0"/>
          <w:sz w:val="28"/>
          <w:szCs w:val="28"/>
        </w:rPr>
      </w:pPr>
      <w:r w:rsidRPr="00570832">
        <w:rPr>
          <w:color w:val="05A2A0"/>
          <w:sz w:val="28"/>
          <w:szCs w:val="28"/>
        </w:rPr>
        <w:t>Since space is smaller, snake might catch up to you</w:t>
      </w:r>
    </w:p>
    <w:p w14:paraId="7C9E10E8" w14:textId="6770D450" w:rsidR="007B4A91" w:rsidRDefault="002E056A" w:rsidP="00B55F29">
      <w:pPr>
        <w:rPr>
          <w:sz w:val="28"/>
          <w:szCs w:val="28"/>
        </w:rPr>
      </w:pPr>
      <w:r>
        <w:rPr>
          <w:noProof/>
        </w:rPr>
        <w:pict w14:anchorId="6874E4CB">
          <v:rect id="_x0000_i1026" alt="" style="width:451.3pt;height:.05pt;mso-width-percent:0;mso-height-percent:0;mso-width-percent:0;mso-height-percent:0" o:hralign="center" o:hrstd="t" o:hr="t" fillcolor="#a0a0a0" stroked="f"/>
        </w:pict>
      </w:r>
    </w:p>
    <w:p w14:paraId="6E898720" w14:textId="078D71F7" w:rsidR="00D91AFB" w:rsidRDefault="00D91AFB" w:rsidP="00D91AFB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at platform will you use? </w:t>
      </w:r>
    </w:p>
    <w:p w14:paraId="06A3989C" w14:textId="4A205D3B" w:rsidR="00D91AFB" w:rsidRPr="00570832" w:rsidRDefault="00D91AFB" w:rsidP="00D91AFB">
      <w:pPr>
        <w:rPr>
          <w:color w:val="05A2A0"/>
          <w:sz w:val="28"/>
          <w:szCs w:val="28"/>
        </w:rPr>
      </w:pPr>
      <w:r>
        <w:rPr>
          <w:color w:val="05A2A0"/>
          <w:sz w:val="28"/>
          <w:szCs w:val="28"/>
        </w:rPr>
        <w:t>VS code</w:t>
      </w:r>
      <w:r w:rsidR="007117F6">
        <w:rPr>
          <w:color w:val="05A2A0"/>
          <w:sz w:val="28"/>
          <w:szCs w:val="28"/>
        </w:rPr>
        <w:t xml:space="preserve"> and the p5 library </w:t>
      </w:r>
    </w:p>
    <w:p w14:paraId="4D225AE8" w14:textId="77777777" w:rsidR="00D91AFB" w:rsidRDefault="002E056A" w:rsidP="00D91AFB">
      <w:pPr>
        <w:rPr>
          <w:sz w:val="28"/>
          <w:szCs w:val="28"/>
        </w:rPr>
      </w:pPr>
      <w:r>
        <w:rPr>
          <w:noProof/>
        </w:rPr>
        <w:pict w14:anchorId="3A066600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5859C33B" w14:textId="77777777" w:rsidR="00D91AFB" w:rsidRDefault="00D91AFB" w:rsidP="00D91AFB">
      <w:pPr>
        <w:rPr>
          <w:sz w:val="28"/>
          <w:szCs w:val="28"/>
        </w:rPr>
      </w:pPr>
    </w:p>
    <w:p w14:paraId="6E8DEB88" w14:textId="77777777" w:rsidR="00D91AFB" w:rsidRDefault="00D91AFB" w:rsidP="00B55F29">
      <w:pPr>
        <w:rPr>
          <w:sz w:val="28"/>
          <w:szCs w:val="28"/>
        </w:rPr>
      </w:pPr>
    </w:p>
    <w:sectPr w:rsidR="00D91AF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0434A0" w14:textId="77777777" w:rsidR="002E056A" w:rsidRDefault="002E056A" w:rsidP="00E255E4">
      <w:pPr>
        <w:spacing w:line="240" w:lineRule="auto"/>
      </w:pPr>
      <w:r>
        <w:separator/>
      </w:r>
    </w:p>
  </w:endnote>
  <w:endnote w:type="continuationSeparator" w:id="0">
    <w:p w14:paraId="3CE54A40" w14:textId="77777777" w:rsidR="002E056A" w:rsidRDefault="002E056A" w:rsidP="00E255E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6FDFAB" w14:textId="77777777" w:rsidR="002E056A" w:rsidRDefault="002E056A" w:rsidP="00E255E4">
      <w:pPr>
        <w:spacing w:line="240" w:lineRule="auto"/>
      </w:pPr>
      <w:r>
        <w:separator/>
      </w:r>
    </w:p>
  </w:footnote>
  <w:footnote w:type="continuationSeparator" w:id="0">
    <w:p w14:paraId="758002A6" w14:textId="77777777" w:rsidR="002E056A" w:rsidRDefault="002E056A" w:rsidP="00E255E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5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4335E"/>
    <w:rsid w:val="001A1EE0"/>
    <w:rsid w:val="00203C39"/>
    <w:rsid w:val="002A7184"/>
    <w:rsid w:val="002E056A"/>
    <w:rsid w:val="00526645"/>
    <w:rsid w:val="00556965"/>
    <w:rsid w:val="00570832"/>
    <w:rsid w:val="005F3B12"/>
    <w:rsid w:val="00663D8B"/>
    <w:rsid w:val="007117F6"/>
    <w:rsid w:val="00764816"/>
    <w:rsid w:val="007B4A91"/>
    <w:rsid w:val="00B55F29"/>
    <w:rsid w:val="00BF1B9E"/>
    <w:rsid w:val="00C359AA"/>
    <w:rsid w:val="00D91AFB"/>
    <w:rsid w:val="00E255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BF1B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255E4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55E4"/>
  </w:style>
  <w:style w:type="paragraph" w:styleId="Footer">
    <w:name w:val="footer"/>
    <w:basedOn w:val="Normal"/>
    <w:link w:val="FooterChar"/>
    <w:uiPriority w:val="99"/>
    <w:unhideWhenUsed/>
    <w:rsid w:val="00E255E4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55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4187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02</Words>
  <Characters>172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yal Narasaiah</cp:lastModifiedBy>
  <cp:revision>2</cp:revision>
  <dcterms:created xsi:type="dcterms:W3CDTF">2021-05-23T20:09:00Z</dcterms:created>
  <dcterms:modified xsi:type="dcterms:W3CDTF">2021-05-23T20:09:00Z</dcterms:modified>
</cp:coreProperties>
</file>